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E2FC1" w14:textId="3EC968FE" w:rsidR="00B30877" w:rsidRPr="00186A73" w:rsidRDefault="00B30877" w:rsidP="00186A73">
      <w:pPr>
        <w:rPr>
          <w:rFonts w:ascii="Berlin Sans FB Demi" w:hAnsi="Berlin Sans FB Demi"/>
          <w:sz w:val="72"/>
          <w:szCs w:val="72"/>
          <w:u w:val="single"/>
          <w:lang w:val="en-US"/>
        </w:rPr>
      </w:pPr>
      <w:r w:rsidRPr="00186A73">
        <w:rPr>
          <w:rFonts w:ascii="Berlin Sans FB Demi" w:hAnsi="Berlin Sans FB Demi"/>
          <w:sz w:val="72"/>
          <w:szCs w:val="72"/>
          <w:u w:val="single"/>
          <w:lang w:val="en-US"/>
        </w:rPr>
        <w:t>Shops!</w:t>
      </w:r>
    </w:p>
    <w:p w14:paraId="155AAA5A" w14:textId="302C510C" w:rsidR="00B30877" w:rsidRDefault="00B30877" w:rsidP="00186A73">
      <w:pPr>
        <w:rPr>
          <w:lang w:val="en-US"/>
        </w:rPr>
      </w:pPr>
      <w:r w:rsidRPr="00B30877">
        <w:rPr>
          <w:lang w:val="en-US"/>
        </w:rPr>
        <w:t>This is Belltown Shopping Cente</w:t>
      </w:r>
      <w:r w:rsidR="007977A3">
        <w:rPr>
          <w:lang w:val="en-US"/>
        </w:rPr>
        <w:t>r</w:t>
      </w:r>
      <w:r w:rsidRPr="00B30877">
        <w:rPr>
          <w:lang w:val="en-US"/>
        </w:rPr>
        <w:t>. It’s the biggest shopping cente</w:t>
      </w:r>
      <w:r w:rsidR="007977A3">
        <w:rPr>
          <w:lang w:val="en-US"/>
        </w:rPr>
        <w:t>r</w:t>
      </w:r>
      <w:r w:rsidRPr="00B30877">
        <w:rPr>
          <w:lang w:val="en-US"/>
        </w:rPr>
        <w:t xml:space="preserve"> in my city. There are lots of shops here.</w:t>
      </w:r>
    </w:p>
    <w:p w14:paraId="5245EAC1" w14:textId="5393623B" w:rsidR="00B30877" w:rsidRDefault="00B30877" w:rsidP="00186A73">
      <w:pPr>
        <w:rPr>
          <w:lang w:val="en-US"/>
        </w:rPr>
      </w:pPr>
      <w:r w:rsidRPr="00B30877">
        <w:rPr>
          <w:lang w:val="en-US"/>
        </w:rPr>
        <w:t xml:space="preserve">There are clothes shops, shoe shops and fast food restaurants. There is a </w:t>
      </w:r>
      <w:r w:rsidR="00A12E7E">
        <w:rPr>
          <w:lang w:val="en-US"/>
        </w:rPr>
        <w:t>movie theater</w:t>
      </w:r>
      <w:r w:rsidRPr="00B30877">
        <w:rPr>
          <w:lang w:val="en-US"/>
        </w:rPr>
        <w:t xml:space="preserve"> in the shopping cente</w:t>
      </w:r>
      <w:r w:rsidR="00A049BF">
        <w:rPr>
          <w:lang w:val="en-US"/>
        </w:rPr>
        <w:t>r</w:t>
      </w:r>
      <w:r w:rsidRPr="00B30877">
        <w:rPr>
          <w:lang w:val="en-US"/>
        </w:rPr>
        <w:t>, too.</w:t>
      </w:r>
    </w:p>
    <w:p w14:paraId="5F4BCBF6" w14:textId="77777777" w:rsidR="00B30877" w:rsidRPr="00B30877" w:rsidRDefault="00B30877" w:rsidP="00186A73">
      <w:pPr>
        <w:rPr>
          <w:lang w:val="en-US"/>
        </w:rPr>
      </w:pPr>
      <w:r w:rsidRPr="00B30877">
        <w:rPr>
          <w:lang w:val="en-US"/>
        </w:rPr>
        <w:t>I visit Belltown at the weekend. I sometimes watch a film there.</w:t>
      </w:r>
    </w:p>
    <w:p w14:paraId="5090A37C" w14:textId="14F12538" w:rsidR="002A59B0" w:rsidRDefault="00B30877" w:rsidP="00186A73">
      <w:pPr>
        <w:rPr>
          <w:lang w:val="en-US"/>
        </w:rPr>
      </w:pPr>
      <w:r w:rsidRPr="00B30877">
        <w:rPr>
          <w:lang w:val="en-US"/>
        </w:rPr>
        <w:t>This is a gro</w:t>
      </w:r>
      <w:r w:rsidR="007977A3">
        <w:rPr>
          <w:lang w:val="en-US"/>
        </w:rPr>
        <w:t>c</w:t>
      </w:r>
      <w:r w:rsidRPr="00B30877">
        <w:rPr>
          <w:lang w:val="en-US"/>
        </w:rPr>
        <w:t>ery shop in my neighborhood. There are lots of things in this shop. There are</w:t>
      </w:r>
      <w:r w:rsidR="00860A0C">
        <w:rPr>
          <w:lang w:val="en-US"/>
        </w:rPr>
        <w:t>:</w:t>
      </w:r>
    </w:p>
    <w:p w14:paraId="0BD8C4E4" w14:textId="5EABF9AE" w:rsidR="002A59B0" w:rsidRPr="00FE40C2" w:rsidRDefault="002A59B0" w:rsidP="00FE40C2">
      <w:pPr>
        <w:pStyle w:val="ListParagraph"/>
        <w:numPr>
          <w:ilvl w:val="0"/>
          <w:numId w:val="1"/>
        </w:numPr>
        <w:rPr>
          <w:lang w:val="en-US"/>
        </w:rPr>
      </w:pPr>
      <w:r w:rsidRPr="00FE40C2">
        <w:rPr>
          <w:lang w:val="en-US"/>
        </w:rPr>
        <w:t>fruits</w:t>
      </w:r>
    </w:p>
    <w:p w14:paraId="6F342E35" w14:textId="77777777" w:rsidR="002A59B0" w:rsidRPr="00FE40C2" w:rsidRDefault="00B30877" w:rsidP="00FE40C2">
      <w:pPr>
        <w:pStyle w:val="ListParagraph"/>
        <w:numPr>
          <w:ilvl w:val="0"/>
          <w:numId w:val="1"/>
        </w:numPr>
        <w:rPr>
          <w:lang w:val="en-US"/>
        </w:rPr>
      </w:pPr>
      <w:r w:rsidRPr="00FE40C2">
        <w:rPr>
          <w:lang w:val="en-US"/>
        </w:rPr>
        <w:t>vegetables</w:t>
      </w:r>
    </w:p>
    <w:p w14:paraId="2C1DCAAB" w14:textId="77777777" w:rsidR="002A59B0" w:rsidRPr="00FE40C2" w:rsidRDefault="00B30877" w:rsidP="00FE40C2">
      <w:pPr>
        <w:pStyle w:val="ListParagraph"/>
        <w:numPr>
          <w:ilvl w:val="0"/>
          <w:numId w:val="1"/>
        </w:numPr>
        <w:rPr>
          <w:lang w:val="en-US"/>
        </w:rPr>
      </w:pPr>
      <w:r w:rsidRPr="00FE40C2">
        <w:rPr>
          <w:lang w:val="en-US"/>
        </w:rPr>
        <w:t>biscuits</w:t>
      </w:r>
    </w:p>
    <w:p w14:paraId="42374DAF" w14:textId="77777777" w:rsidR="002A59B0" w:rsidRPr="00FE40C2" w:rsidRDefault="00B30877" w:rsidP="00FE40C2">
      <w:pPr>
        <w:pStyle w:val="ListParagraph"/>
        <w:numPr>
          <w:ilvl w:val="0"/>
          <w:numId w:val="1"/>
        </w:numPr>
        <w:rPr>
          <w:lang w:val="en-US"/>
        </w:rPr>
      </w:pPr>
      <w:r w:rsidRPr="00FE40C2">
        <w:rPr>
          <w:lang w:val="en-US"/>
        </w:rPr>
        <w:t>ice-cream</w:t>
      </w:r>
      <w:r w:rsidR="002A59B0" w:rsidRPr="00FE40C2">
        <w:rPr>
          <w:lang w:val="en-US"/>
        </w:rPr>
        <w:t>.</w:t>
      </w:r>
    </w:p>
    <w:p w14:paraId="79DC766E" w14:textId="10A40550" w:rsidR="00A149F2" w:rsidRPr="00B30877" w:rsidRDefault="00B30877" w:rsidP="00186A73">
      <w:pPr>
        <w:rPr>
          <w:lang w:val="en-US"/>
        </w:rPr>
      </w:pPr>
      <w:r w:rsidRPr="00B30877">
        <w:rPr>
          <w:lang w:val="en-US"/>
        </w:rPr>
        <w:t xml:space="preserve">I sometimes buy food here because my house is near this shop. The grocery </w:t>
      </w:r>
      <w:r w:rsidR="00A12E7E">
        <w:rPr>
          <w:lang w:val="en-US"/>
        </w:rPr>
        <w:t>store</w:t>
      </w:r>
      <w:r w:rsidRPr="00B30877">
        <w:rPr>
          <w:lang w:val="en-US"/>
        </w:rPr>
        <w:t xml:space="preserve"> isn’t very big. There are bigger shops in the city.</w:t>
      </w:r>
    </w:p>
    <w:sectPr w:rsidR="00A149F2" w:rsidRPr="00B30877" w:rsidSect="00A149F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F6DCC"/>
    <w:multiLevelType w:val="hybridMultilevel"/>
    <w:tmpl w:val="FACA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130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MTQxNTOwMDY0NrVU0lEKTi0uzszPAykwrAUAA2XdliwAAAA="/>
  </w:docVars>
  <w:rsids>
    <w:rsidRoot w:val="00B30877"/>
    <w:rsid w:val="0005549C"/>
    <w:rsid w:val="00186A73"/>
    <w:rsid w:val="002A59B0"/>
    <w:rsid w:val="0032473B"/>
    <w:rsid w:val="003354DF"/>
    <w:rsid w:val="0061670A"/>
    <w:rsid w:val="006C7ED4"/>
    <w:rsid w:val="006F1A73"/>
    <w:rsid w:val="007977A3"/>
    <w:rsid w:val="00860A0C"/>
    <w:rsid w:val="008739D3"/>
    <w:rsid w:val="009E34DC"/>
    <w:rsid w:val="00A049BF"/>
    <w:rsid w:val="00A12E7E"/>
    <w:rsid w:val="00A149F2"/>
    <w:rsid w:val="00B30877"/>
    <w:rsid w:val="00BD2C0D"/>
    <w:rsid w:val="00C838D4"/>
    <w:rsid w:val="00FB23B1"/>
    <w:rsid w:val="00FE40C2"/>
    <w:rsid w:val="00FE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0BB3C"/>
  <w15:docId w15:val="{70D778FD-C135-46FB-9C5D-A30386A36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9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0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22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aryAcademy</dc:creator>
  <cp:lastModifiedBy>Andreas Tsouchlaris</cp:lastModifiedBy>
  <cp:revision>7</cp:revision>
  <dcterms:created xsi:type="dcterms:W3CDTF">2019-03-12T08:26:00Z</dcterms:created>
  <dcterms:modified xsi:type="dcterms:W3CDTF">2024-12-14T09:19:00Z</dcterms:modified>
</cp:coreProperties>
</file>